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P3.7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oes anyone in your household engage in Selling Lumber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.2% (39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% (34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8:09Z</dcterms:created>
  <dcterms:modified xsi:type="dcterms:W3CDTF">2024-02-21T03:1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